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Egypt</w:t>
      </w:r>
      <w:r>
        <w:t xml:space="preserve"> </w:t>
      </w:r>
      <w:r>
        <w:t xml:space="preserve">Alexandria)</w:t>
      </w:r>
    </w:p>
    <w:bookmarkStart w:id="21" w:name="X9f001ae7af53da3aa2039e96c1ef7a1d4ce81ef"/>
    <w:p>
      <w:pPr>
        <w:pStyle w:val="Heading1"/>
      </w:pPr>
      <w:r>
        <w:t xml:space="preserve">Internship Application Letter for Chemical Engineer Position</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Company Name]</w:t>
      </w:r>
      <w:r>
        <w:br/>
      </w:r>
      <w:r>
        <w:t xml:space="preserve">[Company Address]</w:t>
      </w:r>
      <w:r>
        <w:br/>
      </w:r>
      <w:r>
        <w:t xml:space="preserve">Alexandria, Egypt</w:t>
      </w:r>
    </w:p>
    <w:bookmarkStart w:id="20" w:name="X728184207fb113a5912ef6f057b79cad729f7ef"/>
    <w:p>
      <w:pPr>
        <w:pStyle w:val="Heading2"/>
      </w:pPr>
      <w:r>
        <w:t xml:space="preserve">Subject: Internship Application Letter for Chemical Engineer Position in Egypt Alexandria</w:t>
      </w:r>
    </w:p>
    <w:p>
      <w:pPr>
        <w:pStyle w:val="FirstParagraph"/>
      </w:pPr>
      <w:r>
        <w:t xml:space="preserve">Dear Hiring Manager,</w:t>
      </w:r>
    </w:p>
    <w:p>
      <w:pPr>
        <w:pStyle w:val="BodyText"/>
      </w:pPr>
      <w:r>
        <w:t xml:space="preserve">I am writing with profound enthusiasm to express my earnest interest in the Chemical Engineering Internship position at [Company Name] within the vibrant industrial ecosystem of Egypt Alexandria. As a dedicated final-year Chemical Engineering student at Alexandria University, I have meticulously prepared myself to contribute meaningfully to your organization's mission while immersing myself in the dynamic technical landscape of Egypt's second-largest city. This</w:t>
      </w:r>
      <w:r>
        <w:t xml:space="preserve"> </w:t>
      </w:r>
      <w:r>
        <w:rPr>
          <w:iCs/>
          <w:i/>
        </w:rPr>
        <w:t xml:space="preserve">Internship Application Letter</w:t>
      </w:r>
      <w:r>
        <w:t xml:space="preserve"> </w:t>
      </w:r>
      <w:r>
        <w:t xml:space="preserve">represents not merely an application, but a commitment to applying my academic rigor and passion for sustainable process innovation within the context of Egypt Alexandria’s strategic industrial corridors.</w:t>
      </w:r>
    </w:p>
    <w:p>
      <w:pPr>
        <w:pStyle w:val="BodyText"/>
      </w:pPr>
      <w:r>
        <w:t xml:space="preserve">Egypt Alexandria has long captivated me as the nexus where Mediterranean trade meets ancient heritage and modern industrial ambition. Growing up near the Port Said Road corridor, I witnessed firsthand how chemical engineering solutions—from desalination plants addressing coastal water scarcity to petrochemical facilities supporting national energy needs—directly shape community well-being and economic resilience. My academic journey at Alexandria University’s Faculty of Engineering has been intentionally aligned with this local context, focusing on projects that address challenges specific to Egypt’s industrial hubs. For instance, I recently led a team in designing a low-cost wastewater treatment prototype inspired by the Nile Delta's agricultural runoff patterns—a project directly relevant to Alexandria's environmental sustainability goals. This experience reinforced my belief that exceptional</w:t>
      </w:r>
      <w:r>
        <w:t xml:space="preserve"> </w:t>
      </w:r>
      <w:r>
        <w:rPr>
          <w:iCs/>
          <w:i/>
        </w:rPr>
        <w:t xml:space="preserve">Chemical Engineer</w:t>
      </w:r>
      <w:r>
        <w:t xml:space="preserve">s must possess deep contextual understanding alongside technical mastery.</w:t>
      </w:r>
    </w:p>
    <w:p>
      <w:pPr>
        <w:pStyle w:val="BodyText"/>
      </w:pPr>
      <w:r>
        <w:t xml:space="preserve">My academic record reflects consistent excellence, with a GPA of 3.8/4.0 in core chemical engineering disciplines including Mass and Energy Balances, Reaction Engineering, Process Dynamics, and Sustainable Materials Design. I’ve honed practical skills through hands-on laboratory work at the University’s Advanced Materials Research Center—conducting experiments on catalyst optimization for biodiesel production using locally sourced feedstocks (like waste cooking oil from Alexandria's food industry). Furthermore, I completed a 6-month project at Al-Ahram Petrochemicals in Sidi Kerir (near Alexandria), where I assisted in monitoring distillation column efficiencies, gaining firsthand insight into how real-world process optimization impacts operational safety and cost-effectiveness. This exposure solidified my resolve to pursue a career where innovation serves Egypt's industrial advancement.</w:t>
      </w:r>
    </w:p>
    <w:p>
      <w:pPr>
        <w:pStyle w:val="BodyText"/>
      </w:pPr>
      <w:r>
        <w:t xml:space="preserve">What particularly excites me about [Company Name] is your pioneering work in [mention specific project/technology, e.g., green hydrogen initiatives or pharmaceutical manufacturing expansion]—a field where Egypt Alexandria is emerging as a regional leader. I admire how your team integrates cutting-edge process simulation software (such as Aspen Plus and COMSOL) with sustainable engineering practices, mirroring the competencies I’ve cultivated through university projects. For example, in my thesis on "Optimizing Ethanol Production from Sugar Cane Residue," I employed computational fluid dynamics to model heat transfer efficiency—a skill directly transferable to optimizing your process units. My proficiency includes MATLAB for data analysis, AutoCAD for basic equipment schematics, and a working knowledge of ISO 45001 safety protocols essential for Egyptian industrial standards.</w:t>
      </w:r>
    </w:p>
    <w:p>
      <w:pPr>
        <w:pStyle w:val="BodyText"/>
      </w:pPr>
      <w:r>
        <w:t xml:space="preserve">Beyond technical abilities, I possess a culturally attuned approach honed through Alexandria’s diverse academic community. I fluently speak Arabic (native), English (professional proficiency with B2/C1 certifications), and am actively learning basic Egyptian Arabic dialect to better collaborate with local teams. This linguistic versatility, combined with my understanding of Egypt’s industrial regulations—including the Egyptian Standards Organization's requirements for chemical safety—ensures I can contribute immediately without cultural friction. I’ve also participated in workshops hosted by the Alexandria Chamber of Commerce on "Innovation in Manufacturing," where I engaged with industry leaders discussing challenges like energy efficiency in textile dyeing (a major Alexandria sector) and waste valorization opportunities.</w:t>
      </w:r>
    </w:p>
    <w:p>
      <w:pPr>
        <w:pStyle w:val="BodyText"/>
      </w:pPr>
      <w:r>
        <w:t xml:space="preserve">I am particularly drawn to Egypt Alexandria’s role as a catalyst for Egypt’s Vision 2030 goals, especially in the chemical and manufacturing sectors. The city’s strategic location near the Mediterranean Sea, proximity to the Suez Canal Economic Zone, and growing biotechnology cluster present unparalleled opportunities for a</w:t>
      </w:r>
      <w:r>
        <w:t xml:space="preserve"> </w:t>
      </w:r>
      <w:r>
        <w:rPr>
          <w:iCs/>
          <w:i/>
        </w:rPr>
        <w:t xml:space="preserve">Chemical Engineer</w:t>
      </w:r>
      <w:r>
        <w:t xml:space="preserve"> </w:t>
      </w:r>
      <w:r>
        <w:t xml:space="preserve">to drive tangible impact. I am eager to apply my skills toward projects that support national objectives such as reducing industrial carbon footprints or enhancing local supply chains—a mission I see reflected in [Company Name]'s public sustainability reports. My internship goal is not merely to observe but to actively participate in solutions that benefit Alexandria’s communities while advancing your company's technical excellence.</w:t>
      </w:r>
    </w:p>
    <w:p>
      <w:pPr>
        <w:pStyle w:val="BodyText"/>
      </w:pPr>
      <w:r>
        <w:t xml:space="preserve">My resume, attached for your review, details further academic achievements and projects including my role as Vice President of the University’s Chemical Engineering Society, where I organized technical seminars on emerging technologies relevant to Egyptian industries. I am confident that my proactive mindset, contextual understanding of Egypt Alexandria’s industrial needs, and dedication to ethical engineering align perfectly with [Company Name]'s values. I would welcome the opportunity to discuss how my background in process optimization and sustainability can support your team’s objectives during an interview at your earliest convenience.</w:t>
      </w:r>
    </w:p>
    <w:p>
      <w:pPr>
        <w:pStyle w:val="BodyText"/>
      </w:pPr>
      <w:r>
        <w:t xml:space="preserve">Thank you for considering this</w:t>
      </w:r>
      <w:r>
        <w:t xml:space="preserve"> </w:t>
      </w:r>
      <w:r>
        <w:rPr>
          <w:iCs/>
          <w:i/>
        </w:rPr>
        <w:t xml:space="preserve">Internship Application Letter</w:t>
      </w:r>
      <w:r>
        <w:t xml:space="preserve">. I am deeply inspired by Egypt Alexandria’s potential as a hub for engineering innovation and am eager to contribute to a company that shapes that future. I look forward to the possibility of discussing my application further and am available at your convenience for an interview.</w:t>
      </w:r>
    </w:p>
    <w:p>
      <w:pPr>
        <w:pStyle w:val="BodyText"/>
      </w:pPr>
      <w:r>
        <w:t xml:space="preserve">Sincerely,</w:t>
      </w:r>
    </w:p>
    <w:p>
      <w:pPr>
        <w:pStyle w:val="BodyText"/>
      </w:pPr>
      <w:r>
        <w:t xml:space="preserve">[Your Full Name]</w:t>
      </w:r>
      <w:r>
        <w:br/>
      </w:r>
      <w:r>
        <w:t xml:space="preserve">[Your Student ID, if applicable]</w:t>
      </w:r>
      <w:r>
        <w:br/>
      </w:r>
      <w:r>
        <w:t xml:space="preserve">Alexandria University</w:t>
      </w:r>
      <w:r>
        <w:br/>
      </w:r>
      <w:r>
        <w:t xml:space="preserve">Chemical Engineering Department</w:t>
      </w:r>
      <w:r>
        <w:br/>
      </w:r>
      <w:r>
        <w:t xml:space="preserve">Alexandria, Egypt</w:t>
      </w:r>
      <w:r>
        <w:br/>
      </w:r>
      <w:r>
        <w:t xml:space="preserve">[Your Email Address] | [Your Phone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 (Egypt Alexandria)</dc:title>
  <dc:creator/>
  <dc:language>en</dc:language>
  <cp:keywords/>
  <dcterms:created xsi:type="dcterms:W3CDTF">2026-07-21T13:41:39Z</dcterms:created>
  <dcterms:modified xsi:type="dcterms:W3CDTF">2026-07-21T13:41:39Z</dcterms:modified>
</cp:coreProperties>
</file>

<file path=docProps/custom.xml><?xml version="1.0" encoding="utf-8"?>
<Properties xmlns="http://schemas.openxmlformats.org/officeDocument/2006/custom-properties" xmlns:vt="http://schemas.openxmlformats.org/officeDocument/2006/docPropsVTypes"/>
</file>